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Singapore</w:t>
      </w:r>
    </w:p>
    <w:bookmarkStart w:id="20" w:name="Xe6c9e0c0df4980e7f95c0aa878230243dbf1c40"/>
    <w:p>
      <w:pPr>
        <w:pStyle w:val="Heading1"/>
      </w:pPr>
      <w:r>
        <w:t xml:space="preserve">SCHOLARSHIP APPLICATION LETTER FOR POLICE OFFICER TRAINING</w:t>
      </w:r>
    </w:p>
    <w:p>
      <w:pPr>
        <w:pStyle w:val="FirstParagraph"/>
      </w:pPr>
      <w:r>
        <w:t xml:space="preserve">Application for Singapore Police Force (SPF) Scholarship Programme</w:t>
      </w:r>
    </w:p>
    <w:bookmarkEnd w:id="20"/>
    <w:p>
      <w:pPr>
        <w:pStyle w:val="BodyText"/>
      </w:pPr>
      <w:r>
        <w:t xml:space="preserve">25 October 2023</w:t>
      </w:r>
    </w:p>
    <w:p>
      <w:pPr>
        <w:pStyle w:val="BodyText"/>
      </w:pPr>
      <w:r>
        <w:t xml:space="preserve">Scholarship Committee</w:t>
      </w:r>
      <w:r>
        <w:br/>
      </w:r>
      <w:r>
        <w:t xml:space="preserve">Singapore Police Force</w:t>
      </w:r>
      <w:r>
        <w:br/>
      </w:r>
      <w:r>
        <w:t xml:space="preserve">86 New Bridge Road</w:t>
      </w:r>
      <w:r>
        <w:br/>
      </w:r>
      <w:r>
        <w:t xml:space="preserve">Singapore 059317</w:t>
      </w:r>
    </w:p>
    <w:p>
      <w:pPr>
        <w:pStyle w:val="BodyText"/>
      </w:pPr>
      <w:r>
        <w:t xml:space="preserve">Dear Scholarship Committee,</w:t>
      </w:r>
    </w:p>
    <w:p>
      <w:pPr>
        <w:pStyle w:val="BodyText"/>
      </w:pPr>
      <w:r>
        <w:t xml:space="preserve">With profound respect for the esteemed traditions of public service in our nation, I am writing this Scholarship Application Letter to formally express my unwavering commitment to pursue a career as a Police Officer within the Singapore Police Force (SPF). As a proud citizen of Singapore Singapore, deeply rooted in the values that define our vibrant multiracial society, I have long aspired to contribute meaningfully to national security and community welfare through dedicated police service. This letter outlines my qualifications, motivations, and vision for serving the People's Police Force with excellence.</w:t>
      </w:r>
    </w:p>
    <w:p>
      <w:pPr>
        <w:pStyle w:val="BodyText"/>
      </w:pPr>
      <w:r>
        <w:t xml:space="preserve">My journey toward becoming a Police Officer began during my secondary education at Hwa Chong Institution, where I actively participated in the National Cadet Corps (NCC) program. Leading a youth safety initiative that educated 150+ students on cybercrime prevention and emergency response protocols ignited my passion for community policing. This experience revealed how proactive engagement between law enforcement and citizens strengthens social cohesion—a principle central to Singapore's success as a safe, harmonious city-state. I further developed this ethos through volunteer work with the Singapore Red Cross, where I coordinated disaster preparedness drills in multiple HDB estates, directly experiencing the SPF's collaborative role during community emergencies.</w:t>
      </w:r>
    </w:p>
    <w:p>
      <w:pPr>
        <w:pStyle w:val="BodyText"/>
      </w:pPr>
      <w:r>
        <w:t xml:space="preserve">Academically, I graduated with distinction from the National University of Singapore (NUS) with a Bachelor of Social Sciences in Criminology and Criminal Justice. My thesis on "Community Policing Models in Asian Urban Contexts" earned top honors, particularly analyzing Singapore's Neighborhood Police Centre (NPC) system as a global benchmark. I conducted field research across three NPC stations, documenting how proactive problem-solving reduced property crime by 17% in target neighborhoods—data later cited by the SPF's Research Division. My academic rigor is complemented by practical competencies: I hold certifications in First Aid (Advanced), CPR, and Defensive Driving from the Singapore Civil Defence Force Academy, alongside fluency in English, Mandarin, and Malay—essential for effective communication across Singapore's diverse communities.</w:t>
      </w:r>
    </w:p>
    <w:p>
      <w:pPr>
        <w:pStyle w:val="BodyText"/>
      </w:pPr>
      <w:r>
        <w:t xml:space="preserve">The significance of this scholarship to my service trajectory cannot be overstated. As a financially responsible student from a modest-income household (my parents are both government officers), I face significant tuition and living expenses for the 24-month SPF Officer Training Programme at the Police Academy. This Scholarship Application Letter underscores that without this support, my ability to fully commit to intensive training would be compromised. The SPF Scholarship is not merely financial assistance; it represents an investment in a future officer who will embody Singapore's core values of integrity, discipline, and service. I have meticulously calculated that this scholarship would cover 95% of my training costs, enabling me to focus entirely on mastering critical competencies—from tactical firearms handling to crisis negotiation—without academic distraction.</w:t>
      </w:r>
    </w:p>
    <w:p>
      <w:pPr>
        <w:pStyle w:val="BodyText"/>
      </w:pPr>
      <w:r>
        <w:t xml:space="preserve">My vision for police service in Singapore Singapore is deeply aligned with the SPF's strategic priorities outlined in the "Singapore Police Force 2030" roadmap. I am particularly inspired by initiatives like Project FOCUS (Focused Outreach, Communication, Understanding, and Support), which emphasizes preventive policing through social partnerships. Having shadowed Officers at Tanglin Police Division during my NUS internship, I observed how proactive engagement with community leaders prevented youth gang involvement in three neighborhoods. This experience confirmed my belief that modern policing requires emotional intelligence as much as technical skill—a balance I aim to achieve through this scholarship. In the context of Singapore's evolving security landscape, including cybersecurity threats and cross-border crime, I am committed to specializing in digital forensics during my service.</w:t>
      </w:r>
    </w:p>
    <w:p>
      <w:pPr>
        <w:pStyle w:val="BodyText"/>
      </w:pPr>
      <w:r>
        <w:t xml:space="preserve">What sets me apart is my demonstrated commitment to Singapore's unique social fabric. As a volunteer coordinator for the "Safe Neighbourhoods" initiative at Toa Payoh Community Club, I organized monthly safety workshops that engaged over 800 residents—families from diverse ethnic groups who shared concerns about petty theft and elderly welfare. This project directly supported the SPF's Community Policing philosophy, earning commendation from the Central Police Division. My leadership was further recognized when I received the Youth Volunteer Award at Singapore's National Day Parade in 2021 for developing a multilingual safety app used by 3,500+ residents across five housing estates.</w:t>
      </w:r>
    </w:p>
    <w:p>
      <w:pPr>
        <w:pStyle w:val="BodyText"/>
      </w:pPr>
      <w:r>
        <w:t xml:space="preserve">I understand that becoming a Police Officer in Singapore is not merely a career choice but an oath to uphold the nation's security and social harmony. The SPF Scholarship represents the critical pathway to this purpose—a path I am prepared to walk with unyielding dedication. Should I be selected, I pledge to excel in all training modules, actively contribute insights from my academic research, and upon commissioning as a Second Officer, deploy my skills across Singapore Singapore's most vulnerable neighborhoods. My long-term goal is to lead a Community Policing Unit specializing in youth engagement within the SPF's Community Policing Network.</w:t>
      </w:r>
    </w:p>
    <w:p>
      <w:pPr>
        <w:pStyle w:val="BodyText"/>
      </w:pPr>
      <w:r>
        <w:t xml:space="preserve">In closing, I affirm that this Scholarship Application Letter reflects not just my ambition but my profound responsibility as a future custodian of Singapore's safety. I have attached all required documents: academic transcripts, NCC commendation letters, volunteer certificates, and a letter of recommendation from Senior Divisional Officer Tan Wei Meng (SPF). I welcome the opportunity to discuss my application further during an interview at your convenience. Thank you for considering my candidacy as I seek to serve Singapore Singapore with the highest standards of professionalism.</w:t>
      </w:r>
    </w:p>
    <w:p>
      <w:pPr>
        <w:pStyle w:val="BodyText"/>
      </w:pPr>
      <w:r>
        <w:t xml:space="preserve">With deepest respect and anticipation,</w:t>
      </w:r>
    </w:p>
    <w:p>
      <w:pPr>
        <w:pStyle w:val="BodyText"/>
      </w:pPr>
      <w:r>
        <w:t xml:space="preserve">Koh Wei Jie</w:t>
      </w:r>
    </w:p>
    <w:p>
      <w:pPr>
        <w:pStyle w:val="BodyText"/>
      </w:pPr>
      <w:r>
        <w:t xml:space="preserve">National Registration Identity Card: S1234567A</w:t>
      </w:r>
    </w:p>
    <w:p>
      <w:pPr>
        <w:pStyle w:val="BodyText"/>
      </w:pPr>
      <w:r>
        <w:t xml:space="preserve">Email: koh.weijie@u.nus.edu.sg | Phone: +65 9876 5432</w:t>
      </w:r>
    </w:p>
    <w:p>
      <w:pPr>
        <w:pStyle w:val="BodyText"/>
      </w:pPr>
      <w:r>
        <w:t xml:space="preserve">"The security of Singapore depends not merely on police officers, but on every citizen who chooses to be an active guardian of our common good." – Adapted from SPF Mot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 Singapore</dc:title>
  <dc:creator/>
  <dc:language>en</dc:language>
  <cp:keywords/>
  <dcterms:created xsi:type="dcterms:W3CDTF">2026-07-24T04:08:14Z</dcterms:created>
  <dcterms:modified xsi:type="dcterms:W3CDTF">2026-07-24T04:08:14Z</dcterms:modified>
</cp:coreProperties>
</file>

<file path=docProps/custom.xml><?xml version="1.0" encoding="utf-8"?>
<Properties xmlns="http://schemas.openxmlformats.org/officeDocument/2006/custom-properties" xmlns:vt="http://schemas.openxmlformats.org/officeDocument/2006/docPropsVTypes"/>
</file>